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r>
        <w:rPr>
          <w:shd w:val="clear" w:color="auto" w:fill="FFFFFF"/>
        </w:rPr>
        <w:t xml:space="preserve">Xindi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COVID-19 risk needs to consider geography, demographics, health condition, and health behaviors (adherence to public health guideline)</w:t>
      </w:r>
      <w:r w:rsidR="005E0FD3">
        <w:rPr>
          <w:shd w:val="clear" w:color="auto" w:fill="FFFFFF"/>
        </w:rPr>
        <w:t>. The last element is often overlooked by many risk assessment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consumption, and developed an Application Programming Interface (API) for easy integration with other decision support tools. We compared individual-level estimates with the UK-based Nexoid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behaviors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1C276BC9" w:rsidR="00CA63A7" w:rsidRDefault="00A57C95" w:rsidP="00A57C95">
      <w:pPr>
        <w:pStyle w:val="ListParagraph"/>
        <w:numPr>
          <w:ilvl w:val="0"/>
          <w:numId w:val="4"/>
        </w:numPr>
        <w:rPr>
          <w:shd w:val="clear" w:color="auto" w:fill="FFFFFF"/>
        </w:rPr>
      </w:pPr>
      <w:r>
        <w:rPr>
          <w:shd w:val="clear" w:color="auto" w:fill="FFFFFF"/>
        </w:rPr>
        <w:t>Nexoid COVID-19 calculator</w:t>
      </w:r>
      <w:r w:rsidR="0087076B">
        <w:rPr>
          <w:shd w:val="clear" w:color="auto" w:fill="FFFFFF"/>
        </w:rPr>
        <w:t xml:space="preserve"> </w:t>
      </w:r>
      <w:r w:rsidR="0087076B" w:rsidRPr="0087076B">
        <w:rPr>
          <w:color w:val="5B9BD5" w:themeColor="accent1"/>
          <w:shd w:val="clear" w:color="auto" w:fill="FFFFFF"/>
        </w:rPr>
        <w:t>[JS]</w:t>
      </w:r>
    </w:p>
    <w:p w14:paraId="48695D12" w14:textId="03E3F03D" w:rsidR="00A57C95" w:rsidRDefault="00A57C95" w:rsidP="00A57C95">
      <w:pPr>
        <w:pStyle w:val="ListParagraph"/>
        <w:numPr>
          <w:ilvl w:val="1"/>
          <w:numId w:val="4"/>
        </w:numPr>
        <w:rPr>
          <w:shd w:val="clear" w:color="auto" w:fill="FFFFFF"/>
        </w:rPr>
      </w:pPr>
      <w:r>
        <w:rPr>
          <w:shd w:val="clear" w:color="auto" w:fill="FFFFFF"/>
        </w:rPr>
        <w:t>Exposure</w:t>
      </w:r>
    </w:p>
    <w:p w14:paraId="5A83FAF9" w14:textId="5867171D" w:rsidR="00A57C95" w:rsidRDefault="00A57C95" w:rsidP="00A57C95">
      <w:pPr>
        <w:pStyle w:val="ListParagraph"/>
        <w:numPr>
          <w:ilvl w:val="1"/>
          <w:numId w:val="4"/>
        </w:numPr>
        <w:rPr>
          <w:shd w:val="clear" w:color="auto" w:fill="FFFFFF"/>
        </w:rPr>
      </w:pPr>
      <w:r>
        <w:rPr>
          <w:shd w:val="clear" w:color="auto" w:fill="FFFFFF"/>
        </w:rPr>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lastRenderedPageBreak/>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C6B5256" w14:textId="1F7BD9B8" w:rsidR="00AE6B62"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Online risk calculators, including 19andMe, aim to educate the public and provide guidance which may reduce risk of transmission and mortality.  However, many risk calculators are available, with varying methodology.  We compare exposure and mortality risk estimates from 19andMe with Nexoid’s Covid-19 survival calculator</w:t>
      </w:r>
      <w:r w:rsidR="00721B01">
        <w:rPr>
          <w:shd w:val="clear" w:color="auto" w:fill="FFFFFF"/>
        </w:rPr>
        <w:t xml:space="preserve"> (“Nexoid”)</w:t>
      </w:r>
      <w:r w:rsidR="00642B3F">
        <w:rPr>
          <w:shd w:val="clear" w:color="auto" w:fill="FFFFFF"/>
        </w:rPr>
        <w:t>.  We chose the Nexoid calculator because Nexoid has made anonymous individual-level records publicly available</w:t>
      </w:r>
      <w:r w:rsidR="00721B01">
        <w:rPr>
          <w:shd w:val="clear" w:color="auto" w:fill="FFFFFF"/>
        </w:rPr>
        <w:t xml:space="preserve">. </w:t>
      </w:r>
    </w:p>
    <w:p w14:paraId="6D5C28FE" w14:textId="0ED99EED" w:rsidR="00721B01" w:rsidRDefault="00AC27FE">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721B01">
        <w:rPr>
          <w:shd w:val="clear" w:color="auto" w:fill="FFFFFF"/>
        </w:rPr>
        <w:t>Nexoid makes data publicly available under the “Attribution 4.0 International (CC BY 4.0)” license.  We use</w:t>
      </w:r>
      <w:r w:rsidR="00E77B7C">
        <w:rPr>
          <w:shd w:val="clear" w:color="auto" w:fill="FFFFFF"/>
        </w:rPr>
        <w:t xml:space="preserve"> records from</w:t>
      </w:r>
      <w:r w:rsidR="00721B01">
        <w:rPr>
          <w:shd w:val="clear" w:color="auto" w:fill="FFFFFF"/>
        </w:rPr>
        <w:t xml:space="preserve"> their master_dataset.csv file, where each record represents one individual’s inputs to the risk calculator alongside their exposure and mortality risk estimates.  This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p>
    <w:p w14:paraId="4BC5205C" w14:textId="52A076CD" w:rsidR="007266FA" w:rsidRDefault="00AC27FE">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 xml:space="preserve">all Nexoid calculator users located in the United States who entered information and received risk estimates from August 12, 2020 to November 10, 2020 </w:t>
      </w:r>
      <w:r w:rsidR="00280099">
        <w:rPr>
          <w:shd w:val="clear" w:color="auto" w:fill="FFFFFF"/>
        </w:rPr>
        <w:t xml:space="preserve"> (n=51,799). </w:t>
      </w:r>
      <w:r w:rsidR="00444624">
        <w:rPr>
          <w:shd w:val="clear" w:color="auto" w:fill="FFFFFF"/>
        </w:rPr>
        <w:t xml:space="preserve">  We calculated mortality and exposure risk using 19andMe</w:t>
      </w:r>
      <w:r w:rsidR="006554AE">
        <w:rPr>
          <w:shd w:val="clear" w:color="auto" w:fill="FFFFFF"/>
        </w:rPr>
        <w:t>’s batch API functionality</w:t>
      </w:r>
      <w:r w:rsidR="00444624">
        <w:rPr>
          <w:shd w:val="clear" w:color="auto" w:fill="FFFFFF"/>
        </w:rPr>
        <w:t xml:space="preserve"> for each Nexoid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ed from Nexoid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19andMe defines direct exposure as the number of close contacts within a week, including your household members; we calculate this as the larger of Nexoid’s number of contacts (partners, children, colleagues, customers, patients, etc.) and number of people in the household/apartment.  19andme defines indirect exposure as the number of people your household comes in contact with during a week; as Nexoid lacks a direct analog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Nexoid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Nexoid to 19andMe.</w:t>
      </w:r>
    </w:p>
    <w:p w14:paraId="70FA7ACD" w14:textId="70C01DBA" w:rsidR="008006CB" w:rsidRDefault="00EB4FD2"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8006CB">
        <w:rPr>
          <w:shd w:val="clear" w:color="auto" w:fill="FFFFFF"/>
        </w:rPr>
        <w:t>We first compare mortality risk estimates generated for each user by 19andMe</w:t>
      </w:r>
      <w:r>
        <w:rPr>
          <w:shd w:val="clear" w:color="auto" w:fill="FFFFFF"/>
        </w:rPr>
        <w:t xml:space="preserve"> (death_risk)</w:t>
      </w:r>
      <w:r w:rsidR="008006CB">
        <w:rPr>
          <w:shd w:val="clear" w:color="auto" w:fill="FFFFFF"/>
        </w:rPr>
        <w:t xml:space="preserve"> and Nexoid</w:t>
      </w:r>
      <w:r>
        <w:rPr>
          <w:shd w:val="clear" w:color="auto" w:fill="FFFFFF"/>
        </w:rPr>
        <w:t xml:space="preserve"> (risk_mortality)</w:t>
      </w:r>
      <w:r w:rsidR="00543095">
        <w:rPr>
          <w:shd w:val="clear" w:color="auto" w:fill="FFFFFF"/>
        </w:rPr>
        <w:t>, establishing similarity via Spearman ranked correlation and characterizing users with discrepancies exceeding 10% in either direction</w:t>
      </w:r>
      <w:r w:rsidR="00203747">
        <w:rPr>
          <w:shd w:val="clear" w:color="auto" w:fill="FFFFFF"/>
        </w:rPr>
        <w:t xml:space="preserve">. We classify users into three discrepancy bands: </w:t>
      </w:r>
      <w:r w:rsidR="00CF19F0">
        <w:rPr>
          <w:shd w:val="clear" w:color="auto" w:fill="FFFFFF"/>
        </w:rPr>
        <w:t xml:space="preserve"> </w:t>
      </w:r>
      <w:r w:rsidR="00203747">
        <w:rPr>
          <w:shd w:val="clear" w:color="auto" w:fill="FFFFFF"/>
        </w:rPr>
        <w:t xml:space="preserve">discrepancy is </w:t>
      </w:r>
      <w:r w:rsidR="00203747">
        <w:rPr>
          <w:shd w:val="clear" w:color="auto" w:fill="FFFFFF"/>
        </w:rPr>
        <w:t>within 10%</w:t>
      </w:r>
      <w:r w:rsidR="00203747">
        <w:rPr>
          <w:shd w:val="clear" w:color="auto" w:fill="FFFFFF"/>
        </w:rPr>
        <w:t xml:space="preserve"> (“within”)</w:t>
      </w:r>
      <w:r w:rsidR="00203747">
        <w:rPr>
          <w:shd w:val="clear" w:color="auto" w:fill="FFFFFF"/>
        </w:rPr>
        <w:t>, 19andMe is 10% lower (“lower”), 19andMe is 10% higher (“higher”).</w:t>
      </w:r>
      <w:r w:rsidR="00203747">
        <w:rPr>
          <w:shd w:val="clear" w:color="auto" w:fill="FFFFFF"/>
        </w:rPr>
        <w:t xml:space="preserve">  </w:t>
      </w:r>
      <w:r w:rsidR="00203747">
        <w:rPr>
          <w:shd w:val="clear" w:color="auto" w:fill="FFFFFF"/>
        </w:rPr>
        <w:t>We focus on the users age 60-plus, as all mortality risk estimates were within 10% for users under age 60</w:t>
      </w:r>
      <w:r w:rsidR="00203747">
        <w:rPr>
          <w:shd w:val="clear" w:color="auto" w:fill="FFFFFF"/>
        </w:rPr>
        <w:t>.  Since 19andMe does not account for race while Nexoid does, we first investigate race as a source of discrepancy, using a chi-squared test to assess whether the distribution of race is the same in all three bands.  After identifying that all users in the lower band are Black, we use matching to compare Nexoid mortality scores for similar but non-Black users</w:t>
      </w:r>
      <w:r w:rsidR="00984905">
        <w:rPr>
          <w:shd w:val="clear" w:color="auto" w:fill="FFFFFF"/>
        </w:rPr>
        <w:t xml:space="preserve"> to the corresponding 19andMe scores.</w:t>
      </w:r>
      <w:r w:rsidR="002B344F">
        <w:rPr>
          <w:shd w:val="clear" w:color="auto" w:fill="FFFFFF"/>
        </w:rPr>
        <w:t xml:space="preserve">  For the higher band users over age 60, we use a Wilcoxon test to compare the mean number of pre-existing conditions to the within band.  We test differences in proportions for incidence of diabetes, heart disease, hypertension, immune disease, kidney disease, lung disease, obesity, and smoking, using Bonferroni adjustment for multiple comparisons.  We use Chi-squared test for difference in employment types in the higher versus within band, and test for difference in proportions of Covid symptoms.</w:t>
      </w:r>
      <w:bookmarkStart w:id="0" w:name="_GoBack"/>
      <w:bookmarkEnd w:id="0"/>
    </w:p>
    <w:p w14:paraId="3C1AC56E" w14:textId="77777777" w:rsidR="007266FA" w:rsidRDefault="007266FA">
      <w:pPr>
        <w:rPr>
          <w:color w:val="5B9BD5" w:themeColor="accent1"/>
          <w:shd w:val="clear" w:color="auto" w:fill="FFFFFF"/>
        </w:rPr>
      </w:pPr>
    </w:p>
    <w:p w14:paraId="2596BA5E" w14:textId="1D4DA01E" w:rsidR="00642B3F" w:rsidRDefault="00642B3F" w:rsidP="00642B3F">
      <w:pPr>
        <w:rPr>
          <w:color w:val="5B9BD5" w:themeColor="accent1"/>
          <w:shd w:val="clear" w:color="auto" w:fill="FFFFFF"/>
        </w:rPr>
      </w:pPr>
      <w:r w:rsidRPr="0087076B">
        <w:rPr>
          <w:color w:val="5B9BD5" w:themeColor="accent1"/>
          <w:shd w:val="clear" w:color="auto" w:fill="FFFFFF"/>
        </w:rPr>
        <w:lastRenderedPageBreak/>
        <w:t>[JS]</w:t>
      </w:r>
      <w:r>
        <w:rPr>
          <w:color w:val="5B9BD5" w:themeColor="accent1"/>
          <w:shd w:val="clear" w:color="auto" w:fill="FFFFFF"/>
        </w:rPr>
        <w:t xml:space="preserve"> </w:t>
      </w:r>
      <w:r>
        <w:rPr>
          <w:shd w:val="clear" w:color="auto" w:fill="FFFFFF"/>
        </w:rPr>
        <w:t>Mortality validation</w:t>
      </w:r>
    </w:p>
    <w:p w14:paraId="5F695468" w14:textId="4C762521" w:rsidR="00642B3F" w:rsidRDefault="00642B3F" w:rsidP="00642B3F">
      <w:pPr>
        <w:rPr>
          <w:color w:val="5B9BD5" w:themeColor="accent1"/>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Exposure validation</w:t>
      </w:r>
    </w:p>
    <w:p w14:paraId="5679CAAA" w14:textId="77777777" w:rsidR="00AE6B62" w:rsidRDefault="00AE6B62">
      <w:pPr>
        <w:rPr>
          <w:shd w:val="clear" w:color="auto" w:fill="FFFFFF"/>
        </w:rPr>
      </w:pP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Default="00F968E8" w:rsidP="00F968E8">
      <w:pPr>
        <w:pStyle w:val="ListParagraph"/>
        <w:numPr>
          <w:ilvl w:val="0"/>
          <w:numId w:val="4"/>
        </w:numPr>
        <w:rPr>
          <w:shd w:val="clear" w:color="auto" w:fill="FFFFFF"/>
        </w:rPr>
      </w:pPr>
      <w:r>
        <w:rPr>
          <w:shd w:val="clear" w:color="auto" w:fill="FFFFFF"/>
        </w:rPr>
        <w:t xml:space="preserve">Exposure risks in 19andMe and Nexoid </w:t>
      </w:r>
      <w:r w:rsidRPr="0087076B">
        <w:rPr>
          <w:color w:val="5B9BD5" w:themeColor="accent1"/>
          <w:shd w:val="clear" w:color="auto" w:fill="FFFFFF"/>
        </w:rPr>
        <w:t>[JS]</w:t>
      </w:r>
    </w:p>
    <w:p w14:paraId="51AE2FDA" w14:textId="40A5E098" w:rsidR="00F968E8" w:rsidRDefault="00F968E8" w:rsidP="00F968E8">
      <w:pPr>
        <w:pStyle w:val="ListParagraph"/>
        <w:numPr>
          <w:ilvl w:val="0"/>
          <w:numId w:val="4"/>
        </w:numPr>
        <w:rPr>
          <w:shd w:val="clear" w:color="auto" w:fill="FFFFFF"/>
        </w:rPr>
      </w:pPr>
      <w:r>
        <w:rPr>
          <w:shd w:val="clear" w:color="auto" w:fill="FFFFFF"/>
        </w:rPr>
        <w:t xml:space="preserve">Mortality risk in 19andMe and Nexoid </w:t>
      </w:r>
      <w:r w:rsidRPr="0087076B">
        <w:rPr>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1410EF51" w:rsidR="003552DE" w:rsidRDefault="003552DE">
      <w:pPr>
        <w:rPr>
          <w:shd w:val="clear" w:color="auto" w:fill="FFFFFF"/>
        </w:rPr>
      </w:pP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77777777" w:rsidR="00766AD8" w:rsidRDefault="00766AD8" w:rsidP="00766AD8">
      <w:pPr>
        <w:rPr>
          <w:shd w:val="clear" w:color="auto" w:fill="FFFFFF"/>
        </w:rPr>
      </w:pPr>
      <w:r>
        <w:rPr>
          <w:b/>
          <w:shd w:val="clear" w:color="auto" w:fill="FFFFFF"/>
        </w:rPr>
        <w:t>Risk calculator</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57C14FB" w:rsidR="00F968E8" w:rsidRPr="00F968E8" w:rsidRDefault="00F968E8" w:rsidP="00F968E8">
      <w:pPr>
        <w:pStyle w:val="ListParagraph"/>
        <w:numPr>
          <w:ilvl w:val="0"/>
          <w:numId w:val="6"/>
        </w:numPr>
        <w:rPr>
          <w:bCs/>
          <w:shd w:val="clear" w:color="auto" w:fill="FFFFFF"/>
        </w:rPr>
      </w:pPr>
      <w:r>
        <w:rPr>
          <w:bCs/>
          <w:shd w:val="clear" w:color="auto" w:fill="FFFFFF"/>
        </w:rPr>
        <w:t>This validation study is made possible by digital technology (API) and data sharing by Nexoid</w:t>
      </w:r>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lastRenderedPageBreak/>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77777777" w:rsidR="00766AD8" w:rsidRPr="00766AD8" w:rsidRDefault="00667DE7" w:rsidP="00766AD8">
      <w:pPr>
        <w:rPr>
          <w:b/>
          <w:shd w:val="clear" w:color="auto" w:fill="FFFFFF"/>
        </w:rPr>
      </w:pPr>
      <w:r>
        <w:rPr>
          <w:b/>
          <w:shd w:val="clear" w:color="auto" w:fill="FFFFFF"/>
        </w:rPr>
        <w:t>Figure 1</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7777777" w:rsidR="0087076B" w:rsidRPr="00766AD8" w:rsidRDefault="0087076B" w:rsidP="00766AD8">
      <w:pPr>
        <w:rPr>
          <w:bCs/>
          <w:shd w:val="clear" w:color="auto" w:fill="FFFFFF"/>
        </w:rPr>
      </w:pPr>
    </w:p>
    <w:p w14:paraId="41C62C0E" w14:textId="77777777" w:rsidR="00766AD8" w:rsidRDefault="00766AD8">
      <w:pPr>
        <w:rPr>
          <w:b/>
          <w:sz w:val="28"/>
          <w:szCs w:val="28"/>
        </w:rPr>
      </w:pP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2"/>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7E2BA" w14:textId="77777777" w:rsidR="004E2D39" w:rsidRDefault="004E2D39">
      <w:pPr>
        <w:spacing w:after="0" w:line="240" w:lineRule="auto"/>
      </w:pPr>
      <w:r>
        <w:separator/>
      </w:r>
    </w:p>
  </w:endnote>
  <w:endnote w:type="continuationSeparator" w:id="0">
    <w:p w14:paraId="03A70626" w14:textId="77777777" w:rsidR="004E2D39" w:rsidRDefault="004E2D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37151F" w:rsidRDefault="0037151F">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8E3BF" w14:textId="77777777" w:rsidR="004E2D39" w:rsidRDefault="004E2D39">
      <w:pPr>
        <w:spacing w:after="0" w:line="240" w:lineRule="auto"/>
      </w:pPr>
      <w:r>
        <w:separator/>
      </w:r>
    </w:p>
  </w:footnote>
  <w:footnote w:type="continuationSeparator" w:id="0">
    <w:p w14:paraId="031481F3" w14:textId="77777777" w:rsidR="004E2D39" w:rsidRDefault="004E2D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D6189"/>
    <w:rsid w:val="000F1C70"/>
    <w:rsid w:val="00122C7E"/>
    <w:rsid w:val="00151083"/>
    <w:rsid w:val="001637DF"/>
    <w:rsid w:val="00174897"/>
    <w:rsid w:val="001965E9"/>
    <w:rsid w:val="001B6B55"/>
    <w:rsid w:val="00203747"/>
    <w:rsid w:val="002514E5"/>
    <w:rsid w:val="00280099"/>
    <w:rsid w:val="002B344F"/>
    <w:rsid w:val="003552DE"/>
    <w:rsid w:val="0037151F"/>
    <w:rsid w:val="004025DA"/>
    <w:rsid w:val="004204A4"/>
    <w:rsid w:val="00444624"/>
    <w:rsid w:val="00493A69"/>
    <w:rsid w:val="004E2D39"/>
    <w:rsid w:val="00543095"/>
    <w:rsid w:val="005D0FB6"/>
    <w:rsid w:val="005D11B9"/>
    <w:rsid w:val="005E0FD3"/>
    <w:rsid w:val="00642B3F"/>
    <w:rsid w:val="006554AE"/>
    <w:rsid w:val="00667DE7"/>
    <w:rsid w:val="00721B01"/>
    <w:rsid w:val="007266FA"/>
    <w:rsid w:val="00746B71"/>
    <w:rsid w:val="00766AD8"/>
    <w:rsid w:val="007D7EA7"/>
    <w:rsid w:val="008006CB"/>
    <w:rsid w:val="0087076B"/>
    <w:rsid w:val="008A3F9F"/>
    <w:rsid w:val="00943DE6"/>
    <w:rsid w:val="00961272"/>
    <w:rsid w:val="00984905"/>
    <w:rsid w:val="0099682C"/>
    <w:rsid w:val="00A53769"/>
    <w:rsid w:val="00A57C95"/>
    <w:rsid w:val="00AC27FE"/>
    <w:rsid w:val="00AE67EC"/>
    <w:rsid w:val="00AE6B62"/>
    <w:rsid w:val="00AF6338"/>
    <w:rsid w:val="00B54022"/>
    <w:rsid w:val="00CA63A7"/>
    <w:rsid w:val="00CD10F2"/>
    <w:rsid w:val="00CD34B8"/>
    <w:rsid w:val="00CF19F0"/>
    <w:rsid w:val="00D063FE"/>
    <w:rsid w:val="00D11144"/>
    <w:rsid w:val="00D123D1"/>
    <w:rsid w:val="00D91E65"/>
    <w:rsid w:val="00DD1EAA"/>
    <w:rsid w:val="00DD4447"/>
    <w:rsid w:val="00DE001E"/>
    <w:rsid w:val="00E751D6"/>
    <w:rsid w:val="00E77B7C"/>
    <w:rsid w:val="00EA17F4"/>
    <w:rsid w:val="00EA3D2E"/>
    <w:rsid w:val="00EB4FD2"/>
    <w:rsid w:val="00F968E8"/>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56</TotalTime>
  <Pages>8</Pages>
  <Words>1569</Words>
  <Characters>894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1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14</cp:revision>
  <dcterms:created xsi:type="dcterms:W3CDTF">2020-11-20T21:18:00Z</dcterms:created>
  <dcterms:modified xsi:type="dcterms:W3CDTF">2021-01-20T17: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